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EA916F" w:rsidR="0000007A" w:rsidRPr="00DE7D30" w:rsidRDefault="00AE0FF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3603E" w:rsidRPr="00C46571">
                <w:rPr>
                  <w:rStyle w:val="Hyperlink"/>
                  <w:rFonts w:ascii="Arial" w:hAnsi="Arial" w:cs="Arial"/>
                </w:rPr>
                <w:t>Contemporary Research and Perspective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082FC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3603E">
              <w:t xml:space="preserve"> </w:t>
            </w:r>
            <w:r w:rsidR="0083603E" w:rsidRPr="0083603E">
              <w:rPr>
                <w:rFonts w:ascii="Arial" w:hAnsi="Arial" w:cs="Arial"/>
                <w:b/>
                <w:bCs/>
                <w:szCs w:val="28"/>
                <w:lang w:val="en-GB"/>
              </w:rPr>
              <w:t>383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12467F7" w:rsidR="0000007A" w:rsidRPr="00DE7D30" w:rsidRDefault="008360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3603E">
              <w:rPr>
                <w:rFonts w:ascii="Arial" w:hAnsi="Arial" w:cs="Arial"/>
                <w:b/>
                <w:szCs w:val="28"/>
                <w:lang w:val="en-GB"/>
              </w:rPr>
              <w:t xml:space="preserve">Fecundity of Adult </w:t>
            </w:r>
            <w:proofErr w:type="spellStart"/>
            <w:r w:rsidRPr="0083603E">
              <w:rPr>
                <w:rFonts w:ascii="Arial" w:hAnsi="Arial" w:cs="Arial"/>
                <w:b/>
                <w:szCs w:val="28"/>
                <w:lang w:val="en-GB"/>
              </w:rPr>
              <w:t>Spirometra</w:t>
            </w:r>
            <w:proofErr w:type="spellEnd"/>
            <w:r w:rsidRPr="0083603E">
              <w:rPr>
                <w:rFonts w:ascii="Arial" w:hAnsi="Arial" w:cs="Arial"/>
                <w:b/>
                <w:szCs w:val="28"/>
                <w:lang w:val="en-GB"/>
              </w:rPr>
              <w:t xml:space="preserve"> tapeworm in Relation to Time of Highest Production of Eggs and Number of Eggs Produced per Da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B7ACDA" w:rsidR="00CF0BBB" w:rsidRPr="00DE7D30" w:rsidRDefault="008360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AE0FF8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83603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CA1AB6">
        <w:trPr>
          <w:trHeight w:val="872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4ECC1B" w:rsidR="00F1171E" w:rsidRPr="00900E9B" w:rsidRDefault="00EA54E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given work is good. Need more clarity in conveying the work. Include the region or place where the work was done and the importance of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pirometra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in that region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CA1AB6">
        <w:trPr>
          <w:trHeight w:val="683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57B8E43" w14:textId="7EE8685D" w:rsidR="004E1A73" w:rsidRPr="004E1A73" w:rsidRDefault="004E1A73" w:rsidP="004E1A73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Make it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short  .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 no need to give “ </w:t>
            </w:r>
            <w:r w:rsidRPr="004E1A73">
              <w:rPr>
                <w:b/>
                <w:bCs/>
                <w:sz w:val="20"/>
                <w:szCs w:val="20"/>
              </w:rPr>
              <w:t>in Relation to Time of</w:t>
            </w:r>
          </w:p>
          <w:p w14:paraId="000D87F8" w14:textId="732C4B3C" w:rsidR="004E1A73" w:rsidRPr="004E1A73" w:rsidRDefault="004E1A73" w:rsidP="004E1A73">
            <w:pPr>
              <w:ind w:left="360"/>
              <w:rPr>
                <w:b/>
                <w:bCs/>
                <w:sz w:val="20"/>
                <w:szCs w:val="20"/>
              </w:rPr>
            </w:pPr>
            <w:r w:rsidRPr="004E1A73">
              <w:rPr>
                <w:b/>
                <w:bCs/>
                <w:sz w:val="20"/>
                <w:szCs w:val="20"/>
              </w:rPr>
              <w:t>Highest Production of Eggs and Number of Eggs Produced per Day</w:t>
            </w:r>
            <w:r>
              <w:rPr>
                <w:b/>
                <w:bCs/>
                <w:sz w:val="20"/>
                <w:szCs w:val="20"/>
              </w:rPr>
              <w:t>” in title</w:t>
            </w:r>
          </w:p>
          <w:p w14:paraId="2225F097" w14:textId="77777777" w:rsidR="004E1A73" w:rsidRPr="004E1A73" w:rsidRDefault="004E1A73" w:rsidP="004E1A73">
            <w:pPr>
              <w:ind w:left="360"/>
              <w:rPr>
                <w:b/>
                <w:bCs/>
                <w:sz w:val="20"/>
                <w:szCs w:val="20"/>
              </w:rPr>
            </w:pPr>
          </w:p>
          <w:p w14:paraId="794AA9A7" w14:textId="248B8CE0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38F3395" w:rsidR="00F1171E" w:rsidRPr="00900E9B" w:rsidRDefault="00882064" w:rsidP="00CA1AB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terminologies used in the abstract are layman words. Check for spelling mistakes. Point out the importance of the study. Instead of </w:t>
            </w:r>
            <w:r w:rsidR="004E1A73">
              <w:rPr>
                <w:b/>
                <w:bCs/>
                <w:sz w:val="20"/>
                <w:szCs w:val="20"/>
                <w:lang w:val="en-GB"/>
              </w:rPr>
              <w:t xml:space="preserve">giving individual results of 5 cats </w:t>
            </w:r>
            <w:proofErr w:type="spellStart"/>
            <w:r w:rsidR="004E1A73">
              <w:rPr>
                <w:b/>
                <w:bCs/>
                <w:sz w:val="20"/>
                <w:szCs w:val="20"/>
                <w:lang w:val="en-GB"/>
              </w:rPr>
              <w:t>seperately</w:t>
            </w:r>
            <w:proofErr w:type="spellEnd"/>
            <w:r w:rsidR="004E1A73">
              <w:rPr>
                <w:b/>
                <w:bCs/>
                <w:sz w:val="20"/>
                <w:szCs w:val="20"/>
                <w:lang w:val="en-GB"/>
              </w:rPr>
              <w:t>, give the gross conclusion in 2 or 3 sentences. Finally, conclude the abstract with the major findings in the study and its importance</w:t>
            </w:r>
            <w:r w:rsidR="00CA1AB6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57942CE9" w:rsidR="00F1171E" w:rsidRPr="00900E9B" w:rsidRDefault="004E1A7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3-4 sentences may be required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lastRenderedPageBreak/>
              <w:t>for this part.</w:t>
            </w:r>
          </w:p>
        </w:tc>
        <w:tc>
          <w:tcPr>
            <w:tcW w:w="2212" w:type="pct"/>
          </w:tcPr>
          <w:p w14:paraId="37D373F9" w14:textId="6A7E4016" w:rsidR="00F1171E" w:rsidRPr="00900E9B" w:rsidRDefault="00B7415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lastRenderedPageBreak/>
              <w:t>There are places where the scientific terminologies should be used</w:t>
            </w:r>
            <w:r w:rsidR="00EA54EF">
              <w:rPr>
                <w:b/>
                <w:bCs/>
                <w:sz w:val="20"/>
                <w:szCs w:val="20"/>
                <w:lang w:val="en-GB"/>
              </w:rPr>
              <w:t xml:space="preserve">. Instead of 4 word sentences in materials and method, convey the things </w:t>
            </w:r>
            <w:proofErr w:type="gramStart"/>
            <w:r w:rsidR="00EA54EF">
              <w:rPr>
                <w:b/>
                <w:bCs/>
                <w:sz w:val="20"/>
                <w:szCs w:val="20"/>
                <w:lang w:val="en-GB"/>
              </w:rPr>
              <w:t>scientifically.(</w:t>
            </w:r>
            <w:proofErr w:type="gramEnd"/>
            <w:r w:rsidR="00EA54EF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A54EF">
              <w:rPr>
                <w:b/>
                <w:bCs/>
                <w:sz w:val="20"/>
                <w:szCs w:val="20"/>
                <w:lang w:val="en-GB"/>
              </w:rPr>
              <w:t>Eg</w:t>
            </w:r>
            <w:proofErr w:type="spellEnd"/>
            <w:r w:rsidR="00EA54EF">
              <w:rPr>
                <w:b/>
                <w:bCs/>
                <w:sz w:val="20"/>
                <w:szCs w:val="20"/>
                <w:lang w:val="en-GB"/>
              </w:rPr>
              <w:t>:</w:t>
            </w:r>
            <w:r w:rsidR="00EA54EF" w:rsidRPr="00EA54EF">
              <w:rPr>
                <w:bCs/>
              </w:rPr>
              <w:t xml:space="preserve"> </w:t>
            </w:r>
            <w:r w:rsidR="00EA54EF" w:rsidRPr="00EA54EF">
              <w:rPr>
                <w:b/>
                <w:bCs/>
                <w:sz w:val="20"/>
                <w:szCs w:val="20"/>
              </w:rPr>
              <w:t xml:space="preserve">A total of 5 cats were used in this study. Cats were reared in the animal house, each in a separate cage (Fig.1). Were fed with commercial cat pellets and water. Before being fed with </w:t>
            </w:r>
            <w:proofErr w:type="spellStart"/>
            <w:r w:rsidR="00EA54EF" w:rsidRPr="00EA54EF">
              <w:rPr>
                <w:b/>
                <w:bCs/>
                <w:sz w:val="20"/>
                <w:szCs w:val="20"/>
              </w:rPr>
              <w:t>spargana</w:t>
            </w:r>
            <w:proofErr w:type="spellEnd"/>
            <w:r w:rsidR="00EA54EF" w:rsidRPr="00EA54EF">
              <w:rPr>
                <w:b/>
                <w:bCs/>
                <w:sz w:val="20"/>
                <w:szCs w:val="20"/>
              </w:rPr>
              <w:t xml:space="preserve"> they were dewormed</w:t>
            </w:r>
            <w:r w:rsidR="00EA54EF">
              <w:rPr>
                <w:b/>
                <w:bCs/>
                <w:sz w:val="20"/>
                <w:szCs w:val="20"/>
              </w:rPr>
              <w:t xml:space="preserve">. Convert this into - a total of 5 dewormed cats reared </w:t>
            </w:r>
            <w:r w:rsidR="00EA54EF">
              <w:rPr>
                <w:b/>
                <w:bCs/>
                <w:sz w:val="20"/>
                <w:szCs w:val="20"/>
              </w:rPr>
              <w:lastRenderedPageBreak/>
              <w:t>separately were subjected to the study.) results can be demonstrated in table for better understanding, instead of repetitive sentences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62638D06" w:rsidR="00F1171E" w:rsidRPr="00CA1AB6" w:rsidRDefault="00F1171E" w:rsidP="00CA1AB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</w:tc>
        <w:tc>
          <w:tcPr>
            <w:tcW w:w="2212" w:type="pct"/>
          </w:tcPr>
          <w:p w14:paraId="24FE0567" w14:textId="6068FF8D" w:rsidR="00F1171E" w:rsidRPr="00900E9B" w:rsidRDefault="00CA1AB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CA1AB6">
        <w:trPr>
          <w:trHeight w:val="818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A36BFE" w14:textId="15D227B5" w:rsidR="00B7415D" w:rsidRPr="00900E9B" w:rsidRDefault="00B7415D" w:rsidP="00B7415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eed to improve the language of presentation in the article. The way of presentation doesn’t suit for a scholarly communication</w:t>
            </w:r>
            <w:r w:rsidR="00EA54EF">
              <w:rPr>
                <w:sz w:val="20"/>
                <w:szCs w:val="20"/>
                <w:lang w:val="en-GB"/>
              </w:rPr>
              <w:t xml:space="preserve">. Need to modify sentences. 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B7415D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B7415D" w:rsidRPr="00900E9B" w:rsidRDefault="00B7415D" w:rsidP="00B7415D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B7415D" w:rsidRPr="00900E9B" w:rsidRDefault="00B7415D" w:rsidP="00B7415D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ABCE04A" w14:textId="37209B11" w:rsidR="00B7415D" w:rsidRPr="00900E9B" w:rsidRDefault="00B7415D" w:rsidP="00B7415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way of presentation needs to be improved. The overall presentation is like scattered sentences with incomplete information. A thorough revision is needed sentence by sentence. Also the clarity in data interpretation is not good.</w:t>
            </w:r>
          </w:p>
          <w:p w14:paraId="15DFD0E8" w14:textId="78E9A2A7" w:rsidR="00B7415D" w:rsidRPr="00900E9B" w:rsidRDefault="00B7415D" w:rsidP="00B7415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range the sentences in proper way and make sure every sentence is clear.</w:t>
            </w:r>
          </w:p>
        </w:tc>
        <w:tc>
          <w:tcPr>
            <w:tcW w:w="1523" w:type="pct"/>
          </w:tcPr>
          <w:p w14:paraId="465E098E" w14:textId="77777777" w:rsidR="00B7415D" w:rsidRPr="00900E9B" w:rsidRDefault="00B7415D" w:rsidP="00B7415D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C51A02" w:rsidRPr="00C51A02" w14:paraId="4B0F0B13" w14:textId="77777777" w:rsidTr="005B5B6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CE167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31B0147F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51A02" w:rsidRPr="00C51A02" w14:paraId="60ABE054" w14:textId="77777777" w:rsidTr="005B5B6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8C7EC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A716B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82DD0B2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C51A02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51A02" w:rsidRPr="00C51A02" w14:paraId="5B0A6DF1" w14:textId="77777777" w:rsidTr="005B5B6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9E20A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27F16636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AF184" w14:textId="77777777" w:rsidR="00C51A02" w:rsidRPr="00C51A02" w:rsidRDefault="00C51A02" w:rsidP="00C51A02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51A02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51A02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A40553B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1129113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0545B2C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F3A7595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0BDC3BA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3A28994F" w14:textId="77777777" w:rsidR="00C51A02" w:rsidRPr="00C51A02" w:rsidRDefault="00C51A02" w:rsidP="00C51A02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C51A02" w:rsidRPr="00C51A02" w14:paraId="3E1C4375" w14:textId="77777777" w:rsidTr="005B5B6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E2E9C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39EF860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4AB75AE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0CE8940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E742B73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39B3B464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51A02" w:rsidRPr="00C51A02" w14:paraId="2893CF96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4C541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4215" w14:textId="2B02D06D" w:rsidR="00C51A02" w:rsidRPr="00860F10" w:rsidRDefault="00860F10" w:rsidP="00C51A02">
            <w:pPr>
              <w:pStyle w:val="BodyText"/>
              <w:rPr>
                <w:b/>
                <w:bCs/>
                <w:sz w:val="20"/>
                <w:szCs w:val="20"/>
                <w:lang w:val="en-US"/>
              </w:rPr>
            </w:pPr>
            <w:r w:rsidRPr="00860F10">
              <w:rPr>
                <w:b/>
                <w:bCs/>
                <w:sz w:val="20"/>
                <w:szCs w:val="20"/>
                <w:lang w:val="en-US"/>
              </w:rPr>
              <w:t>Archana P. S</w:t>
            </w:r>
          </w:p>
        </w:tc>
      </w:tr>
      <w:tr w:rsidR="00C51A02" w:rsidRPr="00C51A02" w14:paraId="463BB999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F6A8F" w14:textId="77777777" w:rsidR="00C51A02" w:rsidRPr="00C51A02" w:rsidRDefault="00C51A02" w:rsidP="00C51A02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1A02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7CB37" w14:textId="0C548391" w:rsidR="00C51A02" w:rsidRPr="00860F10" w:rsidRDefault="00860F10" w:rsidP="00C51A02">
            <w:pPr>
              <w:pStyle w:val="BodyText"/>
              <w:rPr>
                <w:b/>
                <w:bCs/>
                <w:sz w:val="20"/>
                <w:szCs w:val="20"/>
                <w:lang w:val="en-GB"/>
              </w:rPr>
            </w:pPr>
            <w:r w:rsidRPr="00860F10">
              <w:rPr>
                <w:b/>
                <w:bCs/>
                <w:sz w:val="20"/>
                <w:szCs w:val="20"/>
                <w:lang w:val="en-GB"/>
              </w:rPr>
              <w:t>Kerala Veterinary and Animal Science University, India</w:t>
            </w:r>
            <w:bookmarkStart w:id="1" w:name="_GoBack"/>
            <w:bookmarkEnd w:id="1"/>
          </w:p>
        </w:tc>
      </w:tr>
    </w:tbl>
    <w:p w14:paraId="7C4BFA65" w14:textId="77777777" w:rsidR="00C51A02" w:rsidRPr="00C51A02" w:rsidRDefault="00C51A02" w:rsidP="00C51A02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09D1F067" w14:textId="77777777" w:rsidR="00C51A02" w:rsidRPr="00C51A02" w:rsidRDefault="00C51A02" w:rsidP="00C51A02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A4368" w14:textId="77777777" w:rsidR="00AE0FF8" w:rsidRPr="0000007A" w:rsidRDefault="00AE0FF8" w:rsidP="0099583E">
      <w:r>
        <w:separator/>
      </w:r>
    </w:p>
  </w:endnote>
  <w:endnote w:type="continuationSeparator" w:id="0">
    <w:p w14:paraId="5F88B2A4" w14:textId="77777777" w:rsidR="00AE0FF8" w:rsidRPr="0000007A" w:rsidRDefault="00AE0FF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D6C8B" w14:textId="77777777" w:rsidR="00AE0FF8" w:rsidRPr="0000007A" w:rsidRDefault="00AE0FF8" w:rsidP="0099583E">
      <w:r>
        <w:separator/>
      </w:r>
    </w:p>
  </w:footnote>
  <w:footnote w:type="continuationSeparator" w:id="0">
    <w:p w14:paraId="6ED93453" w14:textId="77777777" w:rsidR="00AE0FF8" w:rsidRPr="0000007A" w:rsidRDefault="00AE0FF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3FE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719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A7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928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F24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3AC3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603E"/>
    <w:rsid w:val="00846F1F"/>
    <w:rsid w:val="008470AB"/>
    <w:rsid w:val="0085546D"/>
    <w:rsid w:val="00860F10"/>
    <w:rsid w:val="0086369B"/>
    <w:rsid w:val="0087201B"/>
    <w:rsid w:val="00877F10"/>
    <w:rsid w:val="00882064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C32"/>
    <w:rsid w:val="00AD6C51"/>
    <w:rsid w:val="00AE0E9B"/>
    <w:rsid w:val="00AE0FF8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15D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A02"/>
    <w:rsid w:val="00C635B6"/>
    <w:rsid w:val="00C70DFC"/>
    <w:rsid w:val="00C82466"/>
    <w:rsid w:val="00C84097"/>
    <w:rsid w:val="00CA1AB6"/>
    <w:rsid w:val="00CA4B20"/>
    <w:rsid w:val="00CA7853"/>
    <w:rsid w:val="00CB429B"/>
    <w:rsid w:val="00CB4AF6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6B08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D3D5B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A54EF"/>
    <w:rsid w:val="00EB3E91"/>
    <w:rsid w:val="00EB6E15"/>
    <w:rsid w:val="00EC6894"/>
    <w:rsid w:val="00ED6B12"/>
    <w:rsid w:val="00ED7400"/>
    <w:rsid w:val="00EE4304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ontemporary-research-and-perspectives-in-biological-science-vol-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r1.reviewerhub.org/book-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44</cp:lastModifiedBy>
  <cp:revision>97</cp:revision>
  <dcterms:created xsi:type="dcterms:W3CDTF">2023-08-30T09:21:00Z</dcterms:created>
  <dcterms:modified xsi:type="dcterms:W3CDTF">2025-07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